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0230F" w14:textId="07AC05B3" w:rsidR="000311BA" w:rsidRPr="00D73DD2" w:rsidRDefault="00D73DD2" w:rsidP="220ED8D9">
      <w:pPr>
        <w:jc w:val="center"/>
        <w:rPr>
          <w:b/>
          <w:bCs/>
          <w:sz w:val="36"/>
          <w:szCs w:val="36"/>
        </w:rPr>
      </w:pPr>
      <w:r w:rsidRPr="00D73DD2">
        <w:rPr>
          <w:b/>
          <w:bCs/>
          <w:sz w:val="36"/>
          <w:szCs w:val="36"/>
        </w:rPr>
        <w:t>ARSC</w:t>
      </w:r>
      <w:r w:rsidR="00EE1ED1">
        <w:rPr>
          <w:b/>
          <w:bCs/>
          <w:sz w:val="36"/>
          <w:szCs w:val="36"/>
        </w:rPr>
        <w:t xml:space="preserve"> POSITION</w:t>
      </w:r>
      <w:r w:rsidRPr="00D73DD2">
        <w:rPr>
          <w:b/>
          <w:bCs/>
          <w:sz w:val="36"/>
          <w:szCs w:val="36"/>
        </w:rPr>
        <w:t xml:space="preserve"> ELECTION NOMINATION FORM </w:t>
      </w:r>
    </w:p>
    <w:p w14:paraId="3F554FCA" w14:textId="6B06FBCC" w:rsidR="00D73DD2" w:rsidRPr="003C355C" w:rsidRDefault="00D73DD2" w:rsidP="00D73DD2">
      <w:pPr>
        <w:spacing w:after="0"/>
        <w:jc w:val="center"/>
        <w:rPr>
          <w:i/>
          <w:color w:val="FF0000"/>
          <w:sz w:val="24"/>
          <w:szCs w:val="24"/>
        </w:rPr>
      </w:pPr>
      <w:r w:rsidRPr="003C355C">
        <w:rPr>
          <w:i/>
          <w:color w:val="FF0000"/>
          <w:sz w:val="24"/>
          <w:szCs w:val="24"/>
        </w:rPr>
        <w:t>(Please ensure your nomination is submitted via</w:t>
      </w:r>
      <w:r w:rsidR="004927F1" w:rsidRPr="003C355C">
        <w:rPr>
          <w:i/>
          <w:color w:val="FF0000"/>
          <w:sz w:val="24"/>
          <w:szCs w:val="24"/>
        </w:rPr>
        <w:t xml:space="preserve"> email </w:t>
      </w:r>
      <w:r w:rsidRPr="003C355C">
        <w:rPr>
          <w:i/>
          <w:color w:val="FF0000"/>
          <w:sz w:val="24"/>
          <w:szCs w:val="24"/>
        </w:rPr>
        <w:t>to secretary.org.au</w:t>
      </w:r>
    </w:p>
    <w:p w14:paraId="52160797" w14:textId="46F015D1" w:rsidR="00D73DD2" w:rsidRPr="003C355C" w:rsidRDefault="00D73DD2" w:rsidP="00EE1ED1">
      <w:pPr>
        <w:spacing w:after="240"/>
        <w:jc w:val="center"/>
        <w:rPr>
          <w:rFonts w:cstheme="minorHAnsi"/>
          <w:i/>
          <w:sz w:val="24"/>
          <w:szCs w:val="24"/>
        </w:rPr>
      </w:pPr>
      <w:r w:rsidRPr="003C355C">
        <w:rPr>
          <w:rFonts w:cstheme="minorHAnsi"/>
          <w:i/>
          <w:color w:val="FF0000"/>
          <w:sz w:val="24"/>
          <w:szCs w:val="24"/>
          <w:u w:val="single"/>
        </w:rPr>
        <w:t>7 DAYS PRIOR</w:t>
      </w:r>
      <w:r w:rsidRPr="003C355C">
        <w:rPr>
          <w:rFonts w:cstheme="minorHAnsi"/>
          <w:i/>
          <w:color w:val="FF0000"/>
          <w:sz w:val="24"/>
          <w:szCs w:val="24"/>
        </w:rPr>
        <w:t xml:space="preserve"> to the upcoming ARSC)</w:t>
      </w:r>
    </w:p>
    <w:tbl>
      <w:tblPr>
        <w:tblStyle w:val="TableGrid"/>
        <w:tblW w:w="9338" w:type="dxa"/>
        <w:tblLook w:val="04A0" w:firstRow="1" w:lastRow="0" w:firstColumn="1" w:lastColumn="0" w:noHBand="0" w:noVBand="1"/>
      </w:tblPr>
      <w:tblGrid>
        <w:gridCol w:w="3117"/>
        <w:gridCol w:w="6221"/>
      </w:tblGrid>
      <w:tr w:rsidR="000023C1" w14:paraId="7374B8F9" w14:textId="77777777" w:rsidTr="00571E6C">
        <w:trPr>
          <w:trHeight w:val="492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D5E33" w14:textId="0E993294" w:rsidR="000023C1" w:rsidRPr="000023C1" w:rsidRDefault="000023C1" w:rsidP="4F969F34">
            <w:pPr>
              <w:rPr>
                <w:b/>
                <w:bCs/>
                <w:sz w:val="24"/>
                <w:szCs w:val="24"/>
                <w:u w:val="single"/>
              </w:rPr>
            </w:pPr>
            <w:r w:rsidRPr="00C03C04">
              <w:rPr>
                <w:b/>
                <w:bCs/>
                <w:sz w:val="24"/>
                <w:szCs w:val="24"/>
              </w:rPr>
              <w:t xml:space="preserve">First </w:t>
            </w:r>
            <w:r>
              <w:rPr>
                <w:b/>
                <w:bCs/>
                <w:sz w:val="24"/>
                <w:szCs w:val="24"/>
              </w:rPr>
              <w:t>n</w:t>
            </w:r>
            <w:r w:rsidRPr="00C03C04">
              <w:rPr>
                <w:b/>
                <w:bCs/>
                <w:sz w:val="24"/>
                <w:szCs w:val="24"/>
              </w:rPr>
              <w:t xml:space="preserve">ame and </w:t>
            </w:r>
            <w:r>
              <w:rPr>
                <w:b/>
                <w:bCs/>
                <w:sz w:val="24"/>
                <w:szCs w:val="24"/>
              </w:rPr>
              <w:t>i</w:t>
            </w:r>
            <w:r w:rsidRPr="00C03C04">
              <w:rPr>
                <w:b/>
                <w:bCs/>
                <w:sz w:val="24"/>
                <w:szCs w:val="24"/>
              </w:rPr>
              <w:t>nitial:</w:t>
            </w:r>
          </w:p>
        </w:tc>
        <w:tc>
          <w:tcPr>
            <w:tcW w:w="6221" w:type="dxa"/>
            <w:tcBorders>
              <w:top w:val="nil"/>
              <w:left w:val="nil"/>
              <w:right w:val="nil"/>
            </w:tcBorders>
            <w:vAlign w:val="bottom"/>
          </w:tcPr>
          <w:p w14:paraId="5733A604" w14:textId="41A84FC1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023C1" w14:paraId="3534B36E" w14:textId="77777777" w:rsidTr="00571E6C">
        <w:trPr>
          <w:trHeight w:val="492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91A46" w14:textId="61F167E0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  <w:r w:rsidRPr="00C03C04">
              <w:rPr>
                <w:b/>
                <w:bCs/>
                <w:sz w:val="24"/>
                <w:szCs w:val="24"/>
              </w:rPr>
              <w:t xml:space="preserve">Contact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00C03C04">
              <w:rPr>
                <w:b/>
                <w:bCs/>
                <w:sz w:val="24"/>
                <w:szCs w:val="24"/>
              </w:rPr>
              <w:t xml:space="preserve">elephone </w:t>
            </w:r>
            <w:r>
              <w:rPr>
                <w:b/>
                <w:bCs/>
                <w:sz w:val="24"/>
                <w:szCs w:val="24"/>
              </w:rPr>
              <w:t>n</w:t>
            </w:r>
            <w:r w:rsidRPr="00C03C04">
              <w:rPr>
                <w:b/>
                <w:bCs/>
                <w:sz w:val="24"/>
                <w:szCs w:val="24"/>
              </w:rPr>
              <w:t>umber:</w:t>
            </w:r>
          </w:p>
        </w:tc>
        <w:tc>
          <w:tcPr>
            <w:tcW w:w="6221" w:type="dxa"/>
            <w:tcBorders>
              <w:left w:val="nil"/>
              <w:right w:val="nil"/>
            </w:tcBorders>
            <w:vAlign w:val="bottom"/>
          </w:tcPr>
          <w:p w14:paraId="0CA1C5FA" w14:textId="77777777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023C1" w14:paraId="27DF5ECC" w14:textId="77777777" w:rsidTr="00571E6C">
        <w:trPr>
          <w:trHeight w:val="492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451DC" w14:textId="09E7F21B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  <w:r w:rsidRPr="00C03C04">
              <w:rPr>
                <w:b/>
                <w:bCs/>
                <w:sz w:val="24"/>
                <w:szCs w:val="24"/>
              </w:rPr>
              <w:t>Clean Date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21" w:type="dxa"/>
            <w:tcBorders>
              <w:left w:val="nil"/>
              <w:right w:val="nil"/>
            </w:tcBorders>
            <w:vAlign w:val="bottom"/>
          </w:tcPr>
          <w:p w14:paraId="09554908" w14:textId="77777777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023C1" w14:paraId="19204274" w14:textId="77777777" w:rsidTr="00571E6C">
        <w:trPr>
          <w:trHeight w:val="492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47600" w14:textId="378B9F4F" w:rsidR="000023C1" w:rsidRDefault="000023C1" w:rsidP="0034194E">
            <w:pPr>
              <w:rPr>
                <w:b/>
                <w:bCs/>
                <w:sz w:val="24"/>
                <w:szCs w:val="24"/>
              </w:rPr>
            </w:pPr>
            <w:r w:rsidRPr="00C03C04">
              <w:rPr>
                <w:b/>
                <w:bCs/>
                <w:sz w:val="24"/>
                <w:szCs w:val="24"/>
              </w:rPr>
              <w:t>Position nominating for:</w:t>
            </w:r>
          </w:p>
        </w:tc>
        <w:tc>
          <w:tcPr>
            <w:tcW w:w="6221" w:type="dxa"/>
            <w:tcBorders>
              <w:left w:val="nil"/>
              <w:right w:val="nil"/>
            </w:tcBorders>
            <w:vAlign w:val="bottom"/>
          </w:tcPr>
          <w:p w14:paraId="406FB930" w14:textId="77777777" w:rsidR="000023C1" w:rsidRDefault="000023C1" w:rsidP="4F969F34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267AE5E" w14:textId="77777777" w:rsidR="002617C5" w:rsidRDefault="002617C5" w:rsidP="00583D93">
      <w:pPr>
        <w:rPr>
          <w:b/>
          <w:sz w:val="24"/>
          <w:szCs w:val="24"/>
        </w:rPr>
      </w:pPr>
    </w:p>
    <w:p w14:paraId="2987C391" w14:textId="1F6EA2C9" w:rsidR="00756B69" w:rsidRDefault="00756B69" w:rsidP="00583D93">
      <w:pPr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Please check the boxes that apply to yo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"/>
        <w:gridCol w:w="3973"/>
        <w:gridCol w:w="457"/>
        <w:gridCol w:w="4065"/>
      </w:tblGrid>
      <w:tr w:rsidR="000023C1" w14:paraId="54FB3A6D" w14:textId="77777777" w:rsidTr="0034194E">
        <w:trPr>
          <w:trHeight w:val="293"/>
        </w:trPr>
        <w:sdt>
          <w:sdtPr>
            <w:rPr>
              <w:b/>
              <w:sz w:val="24"/>
              <w:szCs w:val="24"/>
            </w:rPr>
            <w:id w:val="1977941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24D09A78" w14:textId="0A978CEC" w:rsidR="000023C1" w:rsidRDefault="0097281D" w:rsidP="00583D93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086" w:type="dxa"/>
          </w:tcPr>
          <w:p w14:paraId="71C2A4AA" w14:textId="3C9E0ED3" w:rsidR="000023C1" w:rsidRDefault="000023C1" w:rsidP="00583D93">
            <w:pPr>
              <w:rPr>
                <w:b/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Have an N.A sponsor</w:t>
            </w:r>
          </w:p>
        </w:tc>
        <w:sdt>
          <w:sdtPr>
            <w:rPr>
              <w:b/>
              <w:sz w:val="24"/>
              <w:szCs w:val="24"/>
            </w:rPr>
            <w:id w:val="-423803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5333FB01" w14:textId="386467ED" w:rsidR="000023C1" w:rsidRDefault="00BB2A59" w:rsidP="00583D93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172" w:type="dxa"/>
          </w:tcPr>
          <w:p w14:paraId="0C3128E9" w14:textId="75F15D47" w:rsidR="000023C1" w:rsidRDefault="000023C1" w:rsidP="00583D93">
            <w:pPr>
              <w:rPr>
                <w:b/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Have an N.A home group</w:t>
            </w:r>
          </w:p>
        </w:tc>
      </w:tr>
      <w:tr w:rsidR="000023C1" w14:paraId="662FD759" w14:textId="77777777" w:rsidTr="0034194E">
        <w:trPr>
          <w:trHeight w:val="293"/>
        </w:trPr>
        <w:sdt>
          <w:sdtPr>
            <w:rPr>
              <w:b/>
              <w:sz w:val="24"/>
              <w:szCs w:val="24"/>
            </w:rPr>
            <w:id w:val="-193768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44FD41E3" w14:textId="1A9F1A02" w:rsidR="000023C1" w:rsidRDefault="0097281D" w:rsidP="00583D93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086" w:type="dxa"/>
          </w:tcPr>
          <w:p w14:paraId="42D57695" w14:textId="123D7A8D" w:rsidR="000023C1" w:rsidRDefault="000023C1" w:rsidP="00583D93">
            <w:pPr>
              <w:rPr>
                <w:b/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Attend regular N.A meetings</w:t>
            </w:r>
          </w:p>
        </w:tc>
        <w:sdt>
          <w:sdtPr>
            <w:rPr>
              <w:b/>
              <w:sz w:val="24"/>
              <w:szCs w:val="24"/>
            </w:rPr>
            <w:id w:val="-820738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</w:tcPr>
              <w:p w14:paraId="12331929" w14:textId="484DC590" w:rsidR="000023C1" w:rsidRDefault="002A7F9E" w:rsidP="00583D93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172" w:type="dxa"/>
          </w:tcPr>
          <w:p w14:paraId="4D58E401" w14:textId="1A86799C" w:rsidR="000023C1" w:rsidRDefault="000023C1" w:rsidP="00583D93">
            <w:pPr>
              <w:rPr>
                <w:b/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Understand the Service Structure</w:t>
            </w:r>
          </w:p>
        </w:tc>
      </w:tr>
      <w:tr w:rsidR="000023C1" w14:paraId="7F9B769D" w14:textId="77777777" w:rsidTr="0034194E">
        <w:trPr>
          <w:trHeight w:val="293"/>
        </w:trPr>
        <w:sdt>
          <w:sdtPr>
            <w:rPr>
              <w:b/>
              <w:sz w:val="24"/>
              <w:szCs w:val="24"/>
            </w:rPr>
            <w:id w:val="-178572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4" w:type="dxa"/>
              </w:tcPr>
              <w:p w14:paraId="76353F78" w14:textId="68347D9A" w:rsidR="000023C1" w:rsidRDefault="007A17DD" w:rsidP="00583D93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708" w:type="dxa"/>
            <w:gridSpan w:val="3"/>
          </w:tcPr>
          <w:p w14:paraId="2DFA8A61" w14:textId="242A47DA" w:rsidR="000023C1" w:rsidRPr="00C03C04" w:rsidRDefault="000023C1" w:rsidP="00583D93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 xml:space="preserve">Have a working knowledge of the 12 steps, 12 traditions, and 12 concepts </w:t>
            </w:r>
            <w:r w:rsidR="002A7F9E">
              <w:rPr>
                <w:sz w:val="24"/>
                <w:szCs w:val="24"/>
              </w:rPr>
              <w:t>of</w:t>
            </w:r>
            <w:r w:rsidRPr="00C03C04">
              <w:rPr>
                <w:sz w:val="24"/>
                <w:szCs w:val="24"/>
              </w:rPr>
              <w:t xml:space="preserve"> N.A </w:t>
            </w:r>
          </w:p>
        </w:tc>
      </w:tr>
    </w:tbl>
    <w:p w14:paraId="0C3CB869" w14:textId="4BF5F45D" w:rsidR="00756B69" w:rsidRPr="00C03C04" w:rsidRDefault="00756B69">
      <w:pPr>
        <w:rPr>
          <w:sz w:val="24"/>
          <w:szCs w:val="24"/>
        </w:rPr>
      </w:pPr>
    </w:p>
    <w:p w14:paraId="107B4959" w14:textId="77777777" w:rsidR="00035DD1" w:rsidRPr="00C03C04" w:rsidRDefault="00035DD1" w:rsidP="00583D93">
      <w:pPr>
        <w:autoSpaceDE w:val="0"/>
        <w:autoSpaceDN w:val="0"/>
        <w:adjustRightInd w:val="0"/>
        <w:spacing w:line="240" w:lineRule="auto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 xml:space="preserve">Are you familiar with and willing to abide by the ARSC guidelines emphasising the part that relates to attendance? </w:t>
      </w:r>
    </w:p>
    <w:p w14:paraId="64B98D75" w14:textId="00889B4A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82119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Yes </w:t>
      </w:r>
    </w:p>
    <w:p w14:paraId="3D74AF33" w14:textId="1AA3E0C4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4469722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A7F9E">
        <w:rPr>
          <w:sz w:val="24"/>
          <w:szCs w:val="24"/>
        </w:rPr>
        <w:t xml:space="preserve"> </w:t>
      </w:r>
      <w:r w:rsidR="00035DD1" w:rsidRPr="00C03C04">
        <w:rPr>
          <w:sz w:val="24"/>
          <w:szCs w:val="24"/>
        </w:rPr>
        <w:t>No</w:t>
      </w:r>
    </w:p>
    <w:p w14:paraId="40720E5F" w14:textId="028FF006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693303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I would like the Chair to read the relevant policy to me before answering</w:t>
      </w:r>
    </w:p>
    <w:p w14:paraId="729E19FE" w14:textId="77777777" w:rsidR="00035DD1" w:rsidRPr="00C03C04" w:rsidRDefault="00035DD1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6580A0E" w14:textId="77777777" w:rsidR="00035DD1" w:rsidRPr="00C03C04" w:rsidRDefault="00435168" w:rsidP="00583D93">
      <w:pPr>
        <w:autoSpaceDE w:val="0"/>
        <w:autoSpaceDN w:val="0"/>
        <w:adjustRightInd w:val="0"/>
        <w:spacing w:line="240" w:lineRule="auto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Have you ever been</w:t>
      </w:r>
      <w:r w:rsidR="00035DD1" w:rsidRPr="00C03C04">
        <w:rPr>
          <w:b/>
          <w:sz w:val="24"/>
          <w:szCs w:val="24"/>
        </w:rPr>
        <w:t xml:space="preserve"> removed from </w:t>
      </w:r>
      <w:r w:rsidRPr="00C03C04">
        <w:rPr>
          <w:b/>
          <w:sz w:val="24"/>
          <w:szCs w:val="24"/>
        </w:rPr>
        <w:t xml:space="preserve">a </w:t>
      </w:r>
      <w:r w:rsidR="00035DD1" w:rsidRPr="00C03C04">
        <w:rPr>
          <w:b/>
          <w:sz w:val="24"/>
          <w:szCs w:val="24"/>
        </w:rPr>
        <w:t>position or stood down?</w:t>
      </w:r>
    </w:p>
    <w:p w14:paraId="6A867A66" w14:textId="6B570FA7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367057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Yes </w:t>
      </w:r>
    </w:p>
    <w:p w14:paraId="4412878D" w14:textId="0244CF5D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2063442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No</w:t>
      </w:r>
    </w:p>
    <w:p w14:paraId="15E706AA" w14:textId="77777777" w:rsidR="00035DD1" w:rsidRPr="00C03C04" w:rsidRDefault="00035DD1" w:rsidP="00035DD1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5AF76473" w14:textId="77777777" w:rsidR="00035DD1" w:rsidRPr="00C03C04" w:rsidRDefault="00035DD1" w:rsidP="00583D93">
      <w:pPr>
        <w:autoSpaceDE w:val="0"/>
        <w:autoSpaceDN w:val="0"/>
        <w:adjustRightInd w:val="0"/>
        <w:spacing w:line="240" w:lineRule="auto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Have you ever misappropriated NA Funds?</w:t>
      </w:r>
    </w:p>
    <w:p w14:paraId="5FD56E8F" w14:textId="35B0370A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380785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Yes </w:t>
      </w:r>
    </w:p>
    <w:p w14:paraId="19FF5B8A" w14:textId="06897F86" w:rsidR="00035DD1" w:rsidRPr="00C03C04" w:rsidRDefault="008F7825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528493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35DD1" w:rsidRPr="00C03C04">
        <w:rPr>
          <w:sz w:val="24"/>
          <w:szCs w:val="24"/>
        </w:rPr>
        <w:t xml:space="preserve"> No</w:t>
      </w:r>
    </w:p>
    <w:p w14:paraId="74676CB6" w14:textId="24417175" w:rsidR="00035DD1" w:rsidRPr="00C03C04" w:rsidRDefault="00035DD1" w:rsidP="00035D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91A92B8" w14:textId="5DAFC802" w:rsidR="00247463" w:rsidRDefault="44E4E27E" w:rsidP="5EBB4E6E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r w:rsidRPr="00C03C04">
        <w:rPr>
          <w:b/>
          <w:bCs/>
          <w:sz w:val="24"/>
          <w:szCs w:val="24"/>
        </w:rPr>
        <w:t xml:space="preserve">If you are applying for a position on the Administration Committee or FSO Pool, have you been disqualified by the </w:t>
      </w:r>
      <w:r w:rsidR="00991613" w:rsidRPr="00C03C04">
        <w:rPr>
          <w:b/>
          <w:bCs/>
          <w:sz w:val="24"/>
          <w:szCs w:val="24"/>
        </w:rPr>
        <w:t>Australian Charities and Not-for-profits Commission (</w:t>
      </w:r>
      <w:r w:rsidRPr="00C03C04">
        <w:rPr>
          <w:b/>
          <w:bCs/>
          <w:sz w:val="24"/>
          <w:szCs w:val="24"/>
        </w:rPr>
        <w:t>ACNC</w:t>
      </w:r>
      <w:r w:rsidR="00991613" w:rsidRPr="00C03C04">
        <w:rPr>
          <w:b/>
          <w:bCs/>
          <w:sz w:val="24"/>
          <w:szCs w:val="24"/>
        </w:rPr>
        <w:t>)</w:t>
      </w:r>
      <w:r w:rsidRPr="00C03C04">
        <w:rPr>
          <w:b/>
          <w:bCs/>
          <w:sz w:val="24"/>
          <w:szCs w:val="24"/>
        </w:rPr>
        <w:t xml:space="preserve"> in the past year, or are you disqualified from managing a corporation within the meaning of the Corporations Act 2001 (</w:t>
      </w:r>
      <w:proofErr w:type="spellStart"/>
      <w:r w:rsidRPr="00C03C04">
        <w:rPr>
          <w:b/>
          <w:bCs/>
          <w:sz w:val="24"/>
          <w:szCs w:val="24"/>
        </w:rPr>
        <w:t>Cth</w:t>
      </w:r>
      <w:proofErr w:type="spellEnd"/>
      <w:r w:rsidRPr="00C03C04">
        <w:rPr>
          <w:b/>
          <w:bCs/>
          <w:sz w:val="24"/>
          <w:szCs w:val="24"/>
        </w:rPr>
        <w:t>) – see below link for further information.</w:t>
      </w:r>
    </w:p>
    <w:p w14:paraId="3B98E771" w14:textId="77777777" w:rsidR="00C03C04" w:rsidRPr="00C03C04" w:rsidRDefault="00C03C04" w:rsidP="5EBB4E6E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5B7B6599" w14:textId="2B7B1CDF" w:rsidR="00247463" w:rsidRPr="00C03C04" w:rsidRDefault="008F7825" w:rsidP="0024746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410500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281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47463" w:rsidRPr="00C03C04">
        <w:rPr>
          <w:sz w:val="24"/>
          <w:szCs w:val="24"/>
        </w:rPr>
        <w:t xml:space="preserve"> Yes - I have been disqualified or I am disqualified</w:t>
      </w:r>
    </w:p>
    <w:p w14:paraId="02BB901D" w14:textId="3B73C460" w:rsidR="00247463" w:rsidRPr="00C03C04" w:rsidRDefault="008F7825" w:rsidP="004927F1">
      <w:pPr>
        <w:autoSpaceDE w:val="0"/>
        <w:autoSpaceDN w:val="0"/>
        <w:adjustRightInd w:val="0"/>
        <w:spacing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259085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F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47463" w:rsidRPr="00C03C04">
        <w:rPr>
          <w:sz w:val="24"/>
          <w:szCs w:val="24"/>
        </w:rPr>
        <w:t xml:space="preserve"> No – I have not been disqualified or I am not disqualified</w:t>
      </w:r>
    </w:p>
    <w:p w14:paraId="07444923" w14:textId="73F3B769" w:rsidR="00247463" w:rsidRDefault="008F7825" w:rsidP="0024746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hyperlink r:id="rId11" w:history="1">
        <w:r w:rsidR="00247463" w:rsidRPr="00C03C04">
          <w:rPr>
            <w:rStyle w:val="Hyperlink"/>
            <w:sz w:val="24"/>
            <w:szCs w:val="24"/>
          </w:rPr>
          <w:t>https://www.acnc.gov.au/for-charities/manage-your-charity/governance-hub/governance-standards/4-suitability-responsible-0</w:t>
        </w:r>
      </w:hyperlink>
      <w:r w:rsidR="00247463" w:rsidRPr="00C03C04">
        <w:rPr>
          <w:sz w:val="24"/>
          <w:szCs w:val="24"/>
        </w:rPr>
        <w:t xml:space="preserve"> </w:t>
      </w:r>
    </w:p>
    <w:p w14:paraId="4345A132" w14:textId="19239416" w:rsidR="00756B69" w:rsidRDefault="00756B69">
      <w:pPr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lastRenderedPageBreak/>
        <w:t>Please list your relevant service history below</w:t>
      </w:r>
      <w:r w:rsidR="00A30055" w:rsidRPr="00C03C04">
        <w:rPr>
          <w:b/>
          <w:sz w:val="24"/>
          <w:szCs w:val="24"/>
        </w:rPr>
        <w:t xml:space="preserve"> (please add extra rows if more room is required</w:t>
      </w:r>
      <w:r w:rsidR="004B009B" w:rsidRPr="00C03C04">
        <w:rPr>
          <w:b/>
          <w:sz w:val="24"/>
          <w:szCs w:val="24"/>
        </w:rPr>
        <w:t>. If completing hard copy, please use page 3 to add more details</w:t>
      </w:r>
      <w:r w:rsidR="00A30055" w:rsidRPr="00C03C04">
        <w:rPr>
          <w:b/>
          <w:sz w:val="24"/>
          <w:szCs w:val="24"/>
        </w:rPr>
        <w:t>)</w:t>
      </w:r>
      <w:r w:rsidR="004B009B" w:rsidRPr="00C03C04">
        <w:rPr>
          <w:b/>
          <w:sz w:val="24"/>
          <w:szCs w:val="24"/>
        </w:rPr>
        <w:t>.</w:t>
      </w:r>
    </w:p>
    <w:p w14:paraId="04F4BCCE" w14:textId="77777777" w:rsidR="0034194E" w:rsidRPr="00C03C04" w:rsidRDefault="0034194E">
      <w:pPr>
        <w:rPr>
          <w:b/>
          <w:sz w:val="24"/>
          <w:szCs w:val="24"/>
        </w:rPr>
      </w:pPr>
    </w:p>
    <w:p w14:paraId="6145C3D8" w14:textId="77777777" w:rsidR="00756B69" w:rsidRPr="00C03C04" w:rsidRDefault="00756B69">
      <w:pPr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Group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849"/>
        <w:gridCol w:w="1692"/>
        <w:gridCol w:w="1289"/>
        <w:gridCol w:w="2936"/>
      </w:tblGrid>
      <w:tr w:rsidR="00756B69" w:rsidRPr="00C03C04" w14:paraId="44B081CA" w14:textId="77777777" w:rsidTr="002617C5">
        <w:tc>
          <w:tcPr>
            <w:tcW w:w="2263" w:type="dxa"/>
          </w:tcPr>
          <w:p w14:paraId="4C7716A6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Position</w:t>
            </w:r>
          </w:p>
        </w:tc>
        <w:tc>
          <w:tcPr>
            <w:tcW w:w="851" w:type="dxa"/>
          </w:tcPr>
          <w:p w14:paraId="0FACCEB3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Year</w:t>
            </w:r>
          </w:p>
        </w:tc>
        <w:tc>
          <w:tcPr>
            <w:tcW w:w="1701" w:type="dxa"/>
          </w:tcPr>
          <w:p w14:paraId="73826E2F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Length of Term</w:t>
            </w:r>
          </w:p>
        </w:tc>
        <w:tc>
          <w:tcPr>
            <w:tcW w:w="1247" w:type="dxa"/>
          </w:tcPr>
          <w:p w14:paraId="6DC9F403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Term Completed (yes/no)</w:t>
            </w:r>
          </w:p>
        </w:tc>
        <w:tc>
          <w:tcPr>
            <w:tcW w:w="2954" w:type="dxa"/>
          </w:tcPr>
          <w:p w14:paraId="64E76299" w14:textId="77777777" w:rsidR="00EE1ED1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 xml:space="preserve">Reason for not completing term </w:t>
            </w:r>
          </w:p>
          <w:p w14:paraId="77A30981" w14:textId="0E0E8935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(</w:t>
            </w:r>
            <w:r w:rsidR="00E7439B" w:rsidRPr="00C03C04">
              <w:rPr>
                <w:sz w:val="24"/>
                <w:szCs w:val="24"/>
              </w:rPr>
              <w:t>If</w:t>
            </w:r>
            <w:r w:rsidRPr="00C03C04">
              <w:rPr>
                <w:sz w:val="24"/>
                <w:szCs w:val="24"/>
              </w:rPr>
              <w:t xml:space="preserve"> applicable)</w:t>
            </w:r>
          </w:p>
        </w:tc>
      </w:tr>
      <w:tr w:rsidR="00756B69" w:rsidRPr="00C03C04" w14:paraId="7737F4C4" w14:textId="77777777" w:rsidTr="002617C5">
        <w:tc>
          <w:tcPr>
            <w:tcW w:w="2263" w:type="dxa"/>
          </w:tcPr>
          <w:p w14:paraId="426FF9D3" w14:textId="429007C0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CCFEC84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FB16E21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44DAAA3A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13C13C6E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6A2F9FCE" w14:textId="77777777" w:rsidTr="002617C5">
        <w:tc>
          <w:tcPr>
            <w:tcW w:w="2263" w:type="dxa"/>
          </w:tcPr>
          <w:p w14:paraId="38B5F4DF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77FD79E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E7FA29D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418E2F30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06B5093A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696EC2D6" w14:textId="77777777" w:rsidTr="002617C5">
        <w:tc>
          <w:tcPr>
            <w:tcW w:w="2263" w:type="dxa"/>
          </w:tcPr>
          <w:p w14:paraId="40128258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11F4203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73430FA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3847B007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3138C1C7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2EEB3FBE" w14:textId="77777777" w:rsidTr="002617C5">
        <w:tc>
          <w:tcPr>
            <w:tcW w:w="2263" w:type="dxa"/>
          </w:tcPr>
          <w:p w14:paraId="593579E3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391D3C0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C75683B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F2C8675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6A2F2D57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48B3962D" w14:textId="77777777" w:rsidTr="002617C5">
        <w:tc>
          <w:tcPr>
            <w:tcW w:w="2263" w:type="dxa"/>
          </w:tcPr>
          <w:p w14:paraId="11F92D66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1F4F5F93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31242C0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2E978A01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0696226E" w14:textId="77777777" w:rsidR="00756B69" w:rsidRPr="00C03C04" w:rsidRDefault="00756B69" w:rsidP="00756B69">
            <w:pPr>
              <w:rPr>
                <w:sz w:val="24"/>
                <w:szCs w:val="24"/>
              </w:rPr>
            </w:pPr>
          </w:p>
        </w:tc>
      </w:tr>
      <w:tr w:rsidR="0034194E" w:rsidRPr="00C03C04" w14:paraId="4E11E912" w14:textId="77777777" w:rsidTr="002617C5">
        <w:tc>
          <w:tcPr>
            <w:tcW w:w="2263" w:type="dxa"/>
          </w:tcPr>
          <w:p w14:paraId="6D17FB48" w14:textId="77777777" w:rsidR="0034194E" w:rsidRPr="00C03C04" w:rsidRDefault="0034194E" w:rsidP="00756B69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C0FE9EC" w14:textId="77777777" w:rsidR="0034194E" w:rsidRPr="00C03C04" w:rsidRDefault="0034194E" w:rsidP="00756B69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98DEAD0" w14:textId="77777777" w:rsidR="0034194E" w:rsidRPr="00C03C04" w:rsidRDefault="0034194E" w:rsidP="00756B69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475EC80" w14:textId="77777777" w:rsidR="0034194E" w:rsidRPr="00C03C04" w:rsidRDefault="0034194E" w:rsidP="00756B69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6AFEDA84" w14:textId="77777777" w:rsidR="0034194E" w:rsidRPr="00C03C04" w:rsidRDefault="0034194E" w:rsidP="00756B69">
            <w:pPr>
              <w:rPr>
                <w:sz w:val="24"/>
                <w:szCs w:val="24"/>
              </w:rPr>
            </w:pPr>
          </w:p>
        </w:tc>
      </w:tr>
    </w:tbl>
    <w:p w14:paraId="465ECDD3" w14:textId="77777777" w:rsidR="0034194E" w:rsidRDefault="0034194E" w:rsidP="00247463">
      <w:pPr>
        <w:spacing w:before="240" w:line="276" w:lineRule="auto"/>
        <w:rPr>
          <w:b/>
          <w:sz w:val="24"/>
          <w:szCs w:val="24"/>
        </w:rPr>
      </w:pPr>
    </w:p>
    <w:p w14:paraId="6C957739" w14:textId="3BFBCFC7" w:rsidR="00756B69" w:rsidRPr="00C03C04" w:rsidRDefault="00756B69" w:rsidP="00247463">
      <w:pPr>
        <w:spacing w:before="240" w:line="276" w:lineRule="auto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Area/Metro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6"/>
        <w:gridCol w:w="842"/>
        <w:gridCol w:w="1664"/>
        <w:gridCol w:w="1289"/>
        <w:gridCol w:w="3015"/>
      </w:tblGrid>
      <w:tr w:rsidR="00756B69" w:rsidRPr="00C03C04" w14:paraId="35CFDC1A" w14:textId="77777777" w:rsidTr="002617C5">
        <w:tc>
          <w:tcPr>
            <w:tcW w:w="2263" w:type="dxa"/>
          </w:tcPr>
          <w:p w14:paraId="3D0BAD42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Position</w:t>
            </w:r>
          </w:p>
        </w:tc>
        <w:tc>
          <w:tcPr>
            <w:tcW w:w="851" w:type="dxa"/>
          </w:tcPr>
          <w:p w14:paraId="04029805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Year</w:t>
            </w:r>
          </w:p>
        </w:tc>
        <w:tc>
          <w:tcPr>
            <w:tcW w:w="1701" w:type="dxa"/>
          </w:tcPr>
          <w:p w14:paraId="728E9F87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Length of Term</w:t>
            </w:r>
          </w:p>
        </w:tc>
        <w:tc>
          <w:tcPr>
            <w:tcW w:w="1105" w:type="dxa"/>
          </w:tcPr>
          <w:p w14:paraId="648AE238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Term Completed (yes/no)</w:t>
            </w:r>
          </w:p>
        </w:tc>
        <w:tc>
          <w:tcPr>
            <w:tcW w:w="3096" w:type="dxa"/>
          </w:tcPr>
          <w:p w14:paraId="121D6874" w14:textId="77777777" w:rsidR="00EE1ED1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 xml:space="preserve">Reason for not completing term </w:t>
            </w:r>
          </w:p>
          <w:p w14:paraId="3F157900" w14:textId="7B8F539F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(</w:t>
            </w:r>
            <w:r w:rsidR="00E7439B" w:rsidRPr="00C03C04">
              <w:rPr>
                <w:sz w:val="24"/>
                <w:szCs w:val="24"/>
              </w:rPr>
              <w:t>If</w:t>
            </w:r>
            <w:r w:rsidRPr="00C03C04">
              <w:rPr>
                <w:sz w:val="24"/>
                <w:szCs w:val="24"/>
              </w:rPr>
              <w:t xml:space="preserve"> applicable)</w:t>
            </w:r>
          </w:p>
        </w:tc>
      </w:tr>
      <w:tr w:rsidR="00756B69" w:rsidRPr="00C03C04" w14:paraId="66A9C303" w14:textId="77777777" w:rsidTr="002617C5">
        <w:tc>
          <w:tcPr>
            <w:tcW w:w="2263" w:type="dxa"/>
          </w:tcPr>
          <w:p w14:paraId="023BA8E4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5CAE554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3CCB1B2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2EC9AC8B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09ED10CA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4F93D9AF" w14:textId="77777777" w:rsidTr="002617C5">
        <w:tc>
          <w:tcPr>
            <w:tcW w:w="2263" w:type="dxa"/>
          </w:tcPr>
          <w:p w14:paraId="19AB3BAF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91D6A23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87D9814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65402F86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6A6C15F9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07C81088" w14:textId="77777777" w:rsidTr="002617C5">
        <w:tc>
          <w:tcPr>
            <w:tcW w:w="2263" w:type="dxa"/>
          </w:tcPr>
          <w:p w14:paraId="7612DB73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C79B28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3C3BB16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36ED427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471B924B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00C44143" w14:textId="77777777" w:rsidTr="002617C5">
        <w:tc>
          <w:tcPr>
            <w:tcW w:w="2263" w:type="dxa"/>
          </w:tcPr>
          <w:p w14:paraId="212ED73F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1D045B50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B2FD438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04ED3F1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1C9AFC0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78185137" w14:textId="77777777" w:rsidTr="002617C5">
        <w:tc>
          <w:tcPr>
            <w:tcW w:w="2263" w:type="dxa"/>
          </w:tcPr>
          <w:p w14:paraId="0408663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145C1F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C2E12D9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0E95F6B0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2A256820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34194E" w:rsidRPr="00C03C04" w14:paraId="4FB05FCD" w14:textId="77777777" w:rsidTr="002617C5">
        <w:tc>
          <w:tcPr>
            <w:tcW w:w="2263" w:type="dxa"/>
          </w:tcPr>
          <w:p w14:paraId="678815D7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ABAC85F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AA5DA9A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1105" w:type="dxa"/>
          </w:tcPr>
          <w:p w14:paraId="67C0039C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3096" w:type="dxa"/>
          </w:tcPr>
          <w:p w14:paraId="4C576451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</w:tr>
    </w:tbl>
    <w:p w14:paraId="43E24BD3" w14:textId="77777777" w:rsidR="0034194E" w:rsidRDefault="0034194E" w:rsidP="00C03C04">
      <w:pPr>
        <w:spacing w:before="240"/>
        <w:rPr>
          <w:b/>
          <w:sz w:val="24"/>
          <w:szCs w:val="24"/>
        </w:rPr>
      </w:pPr>
    </w:p>
    <w:p w14:paraId="42EA699A" w14:textId="3E0AEAE6" w:rsidR="00756B69" w:rsidRPr="00C03C04" w:rsidRDefault="00756B69" w:rsidP="00C03C04">
      <w:pPr>
        <w:spacing w:before="240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Regional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849"/>
        <w:gridCol w:w="1692"/>
        <w:gridCol w:w="1289"/>
        <w:gridCol w:w="2936"/>
      </w:tblGrid>
      <w:tr w:rsidR="00756B69" w:rsidRPr="00C03C04" w14:paraId="236C3A83" w14:textId="77777777" w:rsidTr="002617C5">
        <w:tc>
          <w:tcPr>
            <w:tcW w:w="2263" w:type="dxa"/>
          </w:tcPr>
          <w:p w14:paraId="35E21A5A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Position</w:t>
            </w:r>
          </w:p>
        </w:tc>
        <w:tc>
          <w:tcPr>
            <w:tcW w:w="851" w:type="dxa"/>
          </w:tcPr>
          <w:p w14:paraId="3E19CDA1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Year</w:t>
            </w:r>
          </w:p>
        </w:tc>
        <w:tc>
          <w:tcPr>
            <w:tcW w:w="1701" w:type="dxa"/>
          </w:tcPr>
          <w:p w14:paraId="7EF278A5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Length of Term</w:t>
            </w:r>
          </w:p>
        </w:tc>
        <w:tc>
          <w:tcPr>
            <w:tcW w:w="1247" w:type="dxa"/>
          </w:tcPr>
          <w:p w14:paraId="370B4602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Term Completed (yes/no)</w:t>
            </w:r>
          </w:p>
        </w:tc>
        <w:tc>
          <w:tcPr>
            <w:tcW w:w="2954" w:type="dxa"/>
          </w:tcPr>
          <w:p w14:paraId="73370642" w14:textId="77777777" w:rsidR="00EE1ED1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 xml:space="preserve">Reason for not completing term </w:t>
            </w:r>
          </w:p>
          <w:p w14:paraId="46897C24" w14:textId="3054A03C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(</w:t>
            </w:r>
            <w:r w:rsidR="00E7439B" w:rsidRPr="00C03C04">
              <w:rPr>
                <w:sz w:val="24"/>
                <w:szCs w:val="24"/>
              </w:rPr>
              <w:t>If</w:t>
            </w:r>
            <w:r w:rsidRPr="00C03C04">
              <w:rPr>
                <w:sz w:val="24"/>
                <w:szCs w:val="24"/>
              </w:rPr>
              <w:t xml:space="preserve"> applicable)</w:t>
            </w:r>
          </w:p>
        </w:tc>
      </w:tr>
      <w:tr w:rsidR="00756B69" w:rsidRPr="00C03C04" w14:paraId="039BE75F" w14:textId="77777777" w:rsidTr="002617C5">
        <w:tc>
          <w:tcPr>
            <w:tcW w:w="2263" w:type="dxa"/>
          </w:tcPr>
          <w:p w14:paraId="0A0D675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F43485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33AADCA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4D29C7B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56E0A80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7EE83113" w14:textId="77777777" w:rsidTr="002617C5">
        <w:tc>
          <w:tcPr>
            <w:tcW w:w="2263" w:type="dxa"/>
          </w:tcPr>
          <w:p w14:paraId="0F07E98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D96947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4CB854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1EC5F1E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2ADD17D6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3BA167D6" w14:textId="77777777" w:rsidTr="002617C5">
        <w:tc>
          <w:tcPr>
            <w:tcW w:w="2263" w:type="dxa"/>
          </w:tcPr>
          <w:p w14:paraId="2CAF98EB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78A425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E1EFA30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4570D85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1528070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13759793" w14:textId="77777777" w:rsidTr="002617C5">
        <w:tc>
          <w:tcPr>
            <w:tcW w:w="2263" w:type="dxa"/>
          </w:tcPr>
          <w:p w14:paraId="3A19589B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969004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C3DB3E9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62BC9FB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08F0A84F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0449E9C4" w14:textId="77777777" w:rsidTr="002617C5">
        <w:tc>
          <w:tcPr>
            <w:tcW w:w="2263" w:type="dxa"/>
          </w:tcPr>
          <w:p w14:paraId="214490B6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E70535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639CD1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427D530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5CE625E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34194E" w:rsidRPr="00C03C04" w14:paraId="14BB551A" w14:textId="77777777" w:rsidTr="002617C5">
        <w:tc>
          <w:tcPr>
            <w:tcW w:w="2263" w:type="dxa"/>
          </w:tcPr>
          <w:p w14:paraId="641FD5D9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45BDF24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38C44D7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739C0FF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7DADEF1E" w14:textId="77777777" w:rsidR="0034194E" w:rsidRPr="00C03C04" w:rsidRDefault="0034194E" w:rsidP="008F7825">
            <w:pPr>
              <w:rPr>
                <w:sz w:val="24"/>
                <w:szCs w:val="24"/>
              </w:rPr>
            </w:pPr>
          </w:p>
        </w:tc>
      </w:tr>
    </w:tbl>
    <w:p w14:paraId="14B03C32" w14:textId="77777777" w:rsidR="002617C5" w:rsidRDefault="002617C5" w:rsidP="00583D93">
      <w:pPr>
        <w:spacing w:before="240"/>
        <w:rPr>
          <w:b/>
          <w:sz w:val="24"/>
          <w:szCs w:val="24"/>
        </w:rPr>
      </w:pPr>
    </w:p>
    <w:p w14:paraId="126EAB98" w14:textId="77777777" w:rsidR="002617C5" w:rsidRDefault="002617C5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D174C2A" w14:textId="480211B8" w:rsidR="00756B69" w:rsidRPr="00C03C04" w:rsidRDefault="00756B69" w:rsidP="00583D93">
      <w:pPr>
        <w:spacing w:before="240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lastRenderedPageBreak/>
        <w:t>Zonal / World Level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849"/>
        <w:gridCol w:w="1692"/>
        <w:gridCol w:w="1289"/>
        <w:gridCol w:w="2936"/>
      </w:tblGrid>
      <w:tr w:rsidR="00756B69" w:rsidRPr="00C03C04" w14:paraId="3462DA0C" w14:textId="77777777" w:rsidTr="002617C5">
        <w:tc>
          <w:tcPr>
            <w:tcW w:w="2263" w:type="dxa"/>
          </w:tcPr>
          <w:p w14:paraId="01D1EEE2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Position</w:t>
            </w:r>
          </w:p>
        </w:tc>
        <w:tc>
          <w:tcPr>
            <w:tcW w:w="851" w:type="dxa"/>
          </w:tcPr>
          <w:p w14:paraId="6DC5FEE2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Year</w:t>
            </w:r>
          </w:p>
        </w:tc>
        <w:tc>
          <w:tcPr>
            <w:tcW w:w="1701" w:type="dxa"/>
          </w:tcPr>
          <w:p w14:paraId="5FD01971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Length of Term</w:t>
            </w:r>
          </w:p>
        </w:tc>
        <w:tc>
          <w:tcPr>
            <w:tcW w:w="1247" w:type="dxa"/>
          </w:tcPr>
          <w:p w14:paraId="4D6CDFD6" w14:textId="77777777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Term Completed (yes/no)</w:t>
            </w:r>
          </w:p>
        </w:tc>
        <w:tc>
          <w:tcPr>
            <w:tcW w:w="2954" w:type="dxa"/>
          </w:tcPr>
          <w:p w14:paraId="7D730FAB" w14:textId="77777777" w:rsidR="00E7439B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 xml:space="preserve">Reason for not completing term </w:t>
            </w:r>
          </w:p>
          <w:p w14:paraId="64D40223" w14:textId="536E29CD" w:rsidR="00756B69" w:rsidRPr="00C03C04" w:rsidRDefault="00756B69" w:rsidP="008F7825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(</w:t>
            </w:r>
            <w:r w:rsidR="00E7439B" w:rsidRPr="00C03C04">
              <w:rPr>
                <w:sz w:val="24"/>
                <w:szCs w:val="24"/>
              </w:rPr>
              <w:t>If</w:t>
            </w:r>
            <w:r w:rsidRPr="00C03C04">
              <w:rPr>
                <w:sz w:val="24"/>
                <w:szCs w:val="24"/>
              </w:rPr>
              <w:t xml:space="preserve"> applicable)</w:t>
            </w:r>
          </w:p>
        </w:tc>
      </w:tr>
      <w:tr w:rsidR="00756B69" w:rsidRPr="00C03C04" w14:paraId="346E078F" w14:textId="77777777" w:rsidTr="002617C5">
        <w:tc>
          <w:tcPr>
            <w:tcW w:w="2263" w:type="dxa"/>
          </w:tcPr>
          <w:p w14:paraId="4F53D653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E52116E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D739CA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274D778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61EF4D1C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0940CB12" w14:textId="77777777" w:rsidTr="002617C5">
        <w:tc>
          <w:tcPr>
            <w:tcW w:w="2263" w:type="dxa"/>
          </w:tcPr>
          <w:p w14:paraId="7C24D15C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B80C383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5D953A2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D6A158F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69CA197D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263877B0" w14:textId="77777777" w:rsidTr="002617C5">
        <w:tc>
          <w:tcPr>
            <w:tcW w:w="2263" w:type="dxa"/>
          </w:tcPr>
          <w:p w14:paraId="15BB3248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984A53C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0C3C7AA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71CF8891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41B70B4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696B49DF" w14:textId="77777777" w:rsidTr="002617C5">
        <w:tc>
          <w:tcPr>
            <w:tcW w:w="2263" w:type="dxa"/>
          </w:tcPr>
          <w:p w14:paraId="5F546D0F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4E8B549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E7F8D62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6E5FB699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68ED0F2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  <w:tr w:rsidR="00756B69" w:rsidRPr="00C03C04" w14:paraId="6346916F" w14:textId="77777777" w:rsidTr="002617C5">
        <w:tc>
          <w:tcPr>
            <w:tcW w:w="2263" w:type="dxa"/>
          </w:tcPr>
          <w:p w14:paraId="53FDCFC5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B1897A6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97EA867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1247" w:type="dxa"/>
          </w:tcPr>
          <w:p w14:paraId="5B0F3CE0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  <w:tc>
          <w:tcPr>
            <w:tcW w:w="2954" w:type="dxa"/>
          </w:tcPr>
          <w:p w14:paraId="729F45D3" w14:textId="77777777" w:rsidR="00756B69" w:rsidRPr="00C03C04" w:rsidRDefault="00756B69" w:rsidP="008F7825">
            <w:pPr>
              <w:rPr>
                <w:sz w:val="24"/>
                <w:szCs w:val="24"/>
              </w:rPr>
            </w:pPr>
          </w:p>
        </w:tc>
      </w:tr>
    </w:tbl>
    <w:p w14:paraId="25E32018" w14:textId="77777777" w:rsidR="0034194E" w:rsidRDefault="0034194E" w:rsidP="00583D93">
      <w:pPr>
        <w:spacing w:before="240"/>
        <w:rPr>
          <w:b/>
          <w:sz w:val="24"/>
          <w:szCs w:val="24"/>
        </w:rPr>
      </w:pPr>
    </w:p>
    <w:p w14:paraId="0FE53F16" w14:textId="69ACD137" w:rsidR="00756B69" w:rsidRPr="00C03C04" w:rsidRDefault="00756B69" w:rsidP="00583D93">
      <w:pPr>
        <w:spacing w:before="240"/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Other Relevant Service Commi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30"/>
        <w:gridCol w:w="4939"/>
      </w:tblGrid>
      <w:tr w:rsidR="00756B69" w:rsidRPr="00C03C04" w14:paraId="42E0A8D4" w14:textId="77777777" w:rsidTr="002617C5">
        <w:tc>
          <w:tcPr>
            <w:tcW w:w="2547" w:type="dxa"/>
          </w:tcPr>
          <w:p w14:paraId="68B1FA71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Commitment</w:t>
            </w:r>
          </w:p>
        </w:tc>
        <w:tc>
          <w:tcPr>
            <w:tcW w:w="1530" w:type="dxa"/>
          </w:tcPr>
          <w:p w14:paraId="0EE1BDE2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Length of Commitment</w:t>
            </w:r>
          </w:p>
        </w:tc>
        <w:tc>
          <w:tcPr>
            <w:tcW w:w="4939" w:type="dxa"/>
          </w:tcPr>
          <w:p w14:paraId="053E521C" w14:textId="77777777" w:rsidR="00756B69" w:rsidRPr="00C03C04" w:rsidRDefault="00756B69">
            <w:pPr>
              <w:rPr>
                <w:sz w:val="24"/>
                <w:szCs w:val="24"/>
              </w:rPr>
            </w:pPr>
            <w:r w:rsidRPr="00C03C04">
              <w:rPr>
                <w:sz w:val="24"/>
                <w:szCs w:val="24"/>
              </w:rPr>
              <w:t>Comments</w:t>
            </w:r>
          </w:p>
        </w:tc>
      </w:tr>
      <w:tr w:rsidR="00756B69" w:rsidRPr="00C03C04" w14:paraId="1D02F0A5" w14:textId="77777777" w:rsidTr="002617C5">
        <w:tc>
          <w:tcPr>
            <w:tcW w:w="2547" w:type="dxa"/>
          </w:tcPr>
          <w:p w14:paraId="3FB9B0BF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1BE6029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4939" w:type="dxa"/>
          </w:tcPr>
          <w:p w14:paraId="0F7BD765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133D9C39" w14:textId="77777777" w:rsidTr="002617C5">
        <w:tc>
          <w:tcPr>
            <w:tcW w:w="2547" w:type="dxa"/>
          </w:tcPr>
          <w:p w14:paraId="14D6B134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0B58C168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4939" w:type="dxa"/>
          </w:tcPr>
          <w:p w14:paraId="67005805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0AC96FE3" w14:textId="77777777" w:rsidTr="002617C5">
        <w:tc>
          <w:tcPr>
            <w:tcW w:w="2547" w:type="dxa"/>
          </w:tcPr>
          <w:p w14:paraId="3D9EF978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16D5445E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4939" w:type="dxa"/>
          </w:tcPr>
          <w:p w14:paraId="0EAC807A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756B69" w:rsidRPr="00C03C04" w14:paraId="61417050" w14:textId="77777777" w:rsidTr="002617C5">
        <w:tc>
          <w:tcPr>
            <w:tcW w:w="2547" w:type="dxa"/>
          </w:tcPr>
          <w:p w14:paraId="6CD60757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69E4976E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  <w:tc>
          <w:tcPr>
            <w:tcW w:w="4939" w:type="dxa"/>
          </w:tcPr>
          <w:p w14:paraId="01923680" w14:textId="77777777" w:rsidR="00756B69" w:rsidRPr="00C03C04" w:rsidRDefault="00756B69">
            <w:pPr>
              <w:rPr>
                <w:sz w:val="24"/>
                <w:szCs w:val="24"/>
              </w:rPr>
            </w:pPr>
          </w:p>
        </w:tc>
      </w:tr>
      <w:tr w:rsidR="00E7439B" w:rsidRPr="00C03C04" w14:paraId="15040D2E" w14:textId="77777777" w:rsidTr="002617C5">
        <w:tc>
          <w:tcPr>
            <w:tcW w:w="2547" w:type="dxa"/>
          </w:tcPr>
          <w:p w14:paraId="52D527B4" w14:textId="77777777" w:rsidR="00E7439B" w:rsidRPr="00C03C04" w:rsidRDefault="00E7439B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14:paraId="5660F3F7" w14:textId="77777777" w:rsidR="00E7439B" w:rsidRPr="00C03C04" w:rsidRDefault="00E7439B">
            <w:pPr>
              <w:rPr>
                <w:sz w:val="24"/>
                <w:szCs w:val="24"/>
              </w:rPr>
            </w:pPr>
          </w:p>
        </w:tc>
        <w:tc>
          <w:tcPr>
            <w:tcW w:w="4939" w:type="dxa"/>
          </w:tcPr>
          <w:p w14:paraId="607C20D2" w14:textId="77777777" w:rsidR="00E7439B" w:rsidRPr="00C03C04" w:rsidRDefault="00E7439B">
            <w:pPr>
              <w:rPr>
                <w:sz w:val="24"/>
                <w:szCs w:val="24"/>
              </w:rPr>
            </w:pPr>
          </w:p>
        </w:tc>
      </w:tr>
    </w:tbl>
    <w:p w14:paraId="267EA686" w14:textId="7F26BF52" w:rsidR="00756B69" w:rsidRDefault="00756B69">
      <w:pPr>
        <w:rPr>
          <w:sz w:val="24"/>
          <w:szCs w:val="24"/>
        </w:rPr>
      </w:pPr>
    </w:p>
    <w:p w14:paraId="0C869C36" w14:textId="77777777" w:rsidR="00EB4BB5" w:rsidRPr="00C03C04" w:rsidRDefault="00EB4BB5">
      <w:pPr>
        <w:rPr>
          <w:sz w:val="24"/>
          <w:szCs w:val="24"/>
        </w:rPr>
      </w:pPr>
    </w:p>
    <w:p w14:paraId="63C7327A" w14:textId="77777777" w:rsidR="00C248E9" w:rsidRPr="00C03C04" w:rsidRDefault="00756B69">
      <w:pPr>
        <w:rPr>
          <w:b/>
          <w:sz w:val="24"/>
          <w:szCs w:val="24"/>
        </w:rPr>
      </w:pPr>
      <w:r w:rsidRPr="00C03C04">
        <w:rPr>
          <w:b/>
          <w:sz w:val="24"/>
          <w:szCs w:val="24"/>
        </w:rPr>
        <w:t>Other Relevant Skills or Attributes</w:t>
      </w:r>
    </w:p>
    <w:tbl>
      <w:tblPr>
        <w:tblStyle w:val="TableGrid"/>
        <w:tblW w:w="9051" w:type="dxa"/>
        <w:tblLook w:val="04A0" w:firstRow="1" w:lastRow="0" w:firstColumn="1" w:lastColumn="0" w:noHBand="0" w:noVBand="1"/>
      </w:tblPr>
      <w:tblGrid>
        <w:gridCol w:w="9051"/>
      </w:tblGrid>
      <w:tr w:rsidR="0034194E" w14:paraId="097B1648" w14:textId="77777777" w:rsidTr="00AE7078">
        <w:trPr>
          <w:trHeight w:val="5033"/>
        </w:trPr>
        <w:tc>
          <w:tcPr>
            <w:tcW w:w="9051" w:type="dxa"/>
          </w:tcPr>
          <w:p w14:paraId="033AFFFC" w14:textId="4A030AE8" w:rsidR="00EB4BB5" w:rsidRPr="00EE502B" w:rsidRDefault="00EB4BB5" w:rsidP="00EE502B">
            <w:pPr>
              <w:rPr>
                <w:b/>
                <w:sz w:val="24"/>
                <w:szCs w:val="24"/>
              </w:rPr>
            </w:pPr>
          </w:p>
        </w:tc>
      </w:tr>
    </w:tbl>
    <w:p w14:paraId="6BE85D51" w14:textId="458B3E16" w:rsidR="0034194E" w:rsidRPr="0034194E" w:rsidRDefault="0034194E" w:rsidP="0034194E">
      <w:pPr>
        <w:rPr>
          <w:b/>
          <w:sz w:val="24"/>
          <w:szCs w:val="24"/>
        </w:rPr>
        <w:sectPr w:rsidR="0034194E" w:rsidRPr="0034194E"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2485EB5" w14:textId="131B26C3" w:rsidR="00035DD1" w:rsidRPr="00C03C04" w:rsidRDefault="00247463" w:rsidP="5A05DD4D">
      <w:pPr>
        <w:rPr>
          <w:b/>
          <w:bCs/>
          <w:sz w:val="24"/>
          <w:szCs w:val="24"/>
        </w:rPr>
      </w:pPr>
      <w:r w:rsidRPr="00C03C04">
        <w:rPr>
          <w:sz w:val="24"/>
          <w:szCs w:val="24"/>
        </w:rPr>
        <w:t xml:space="preserve">Email to: </w:t>
      </w:r>
      <w:r w:rsidRPr="00C03C04">
        <w:rPr>
          <w:b/>
          <w:bCs/>
          <w:sz w:val="24"/>
          <w:szCs w:val="24"/>
        </w:rPr>
        <w:t xml:space="preserve"> </w:t>
      </w:r>
      <w:hyperlink r:id="rId13" w:history="1">
        <w:r w:rsidR="00FE0D47" w:rsidRPr="00A82DAF">
          <w:rPr>
            <w:rStyle w:val="Hyperlink"/>
          </w:rPr>
          <w:t>secretary@na.org.au</w:t>
        </w:r>
      </w:hyperlink>
      <w:r w:rsidR="00FE0D47">
        <w:t xml:space="preserve"> </w:t>
      </w:r>
    </w:p>
    <w:sectPr w:rsidR="00035DD1" w:rsidRPr="00C03C04" w:rsidSect="00035DD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E6FF9" w14:textId="77777777" w:rsidR="00BC70C3" w:rsidRDefault="00BC70C3" w:rsidP="00C248E9">
      <w:pPr>
        <w:spacing w:after="0" w:line="240" w:lineRule="auto"/>
      </w:pPr>
      <w:r>
        <w:separator/>
      </w:r>
    </w:p>
  </w:endnote>
  <w:endnote w:type="continuationSeparator" w:id="0">
    <w:p w14:paraId="1B033ACB" w14:textId="77777777" w:rsidR="00BC70C3" w:rsidRDefault="00BC70C3" w:rsidP="00C248E9">
      <w:pPr>
        <w:spacing w:after="0" w:line="240" w:lineRule="auto"/>
      </w:pPr>
      <w:r>
        <w:continuationSeparator/>
      </w:r>
    </w:p>
  </w:endnote>
  <w:endnote w:type="continuationNotice" w:id="1">
    <w:p w14:paraId="3E35838F" w14:textId="77777777" w:rsidR="000C4B44" w:rsidRDefault="000C4B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1C1F8" w14:textId="43BABD39" w:rsidR="00C248E9" w:rsidRDefault="00C248E9">
    <w:pPr>
      <w:pStyle w:val="Footer"/>
      <w:jc w:val="right"/>
    </w:pPr>
  </w:p>
  <w:p w14:paraId="5F6B0F06" w14:textId="77777777" w:rsidR="00C248E9" w:rsidRPr="00C248E9" w:rsidRDefault="00C248E9">
    <w:pPr>
      <w:pStyle w:val="Footer"/>
      <w:rPr>
        <w:b/>
        <w:i/>
      </w:rPr>
    </w:pPr>
    <w:r w:rsidRPr="00C248E9">
      <w:rPr>
        <w:b/>
        <w:i/>
      </w:rPr>
      <w:t xml:space="preserve">ARSC Secretary Use Only </w:t>
    </w:r>
  </w:p>
  <w:p w14:paraId="292C4168" w14:textId="77777777" w:rsidR="00C248E9" w:rsidRDefault="00C248E9">
    <w:pPr>
      <w:pStyle w:val="Footer"/>
    </w:pPr>
    <w:r>
      <w:t>Seconded By: RCM</w:t>
    </w:r>
  </w:p>
  <w:p w14:paraId="21D5FFA9" w14:textId="77777777" w:rsidR="00C248E9" w:rsidRDefault="00C248E9">
    <w:pPr>
      <w:pStyle w:val="Footer"/>
    </w:pPr>
    <w:r>
      <w:t xml:space="preserve">Outcome: </w:t>
    </w:r>
    <w:r>
      <w:tab/>
      <w:t>Endorsed</w:t>
    </w:r>
    <w:r>
      <w:tab/>
      <w:t>Not Endors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7939E" w14:textId="77777777" w:rsidR="00BC70C3" w:rsidRDefault="00BC70C3" w:rsidP="00C248E9">
      <w:pPr>
        <w:spacing w:after="0" w:line="240" w:lineRule="auto"/>
      </w:pPr>
      <w:r>
        <w:separator/>
      </w:r>
    </w:p>
  </w:footnote>
  <w:footnote w:type="continuationSeparator" w:id="0">
    <w:p w14:paraId="1E44E405" w14:textId="77777777" w:rsidR="00BC70C3" w:rsidRDefault="00BC70C3" w:rsidP="00C248E9">
      <w:pPr>
        <w:spacing w:after="0" w:line="240" w:lineRule="auto"/>
      </w:pPr>
      <w:r>
        <w:continuationSeparator/>
      </w:r>
    </w:p>
  </w:footnote>
  <w:footnote w:type="continuationNotice" w:id="1">
    <w:p w14:paraId="2AE7F4E0" w14:textId="77777777" w:rsidR="000C4B44" w:rsidRDefault="000C4B4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247BA2"/>
    <w:multiLevelType w:val="hybridMultilevel"/>
    <w:tmpl w:val="A1D056B0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4860514D"/>
    <w:multiLevelType w:val="hybridMultilevel"/>
    <w:tmpl w:val="6EE60AC4"/>
    <w:lvl w:ilvl="0" w:tplc="35D0BCF0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C721C"/>
    <w:multiLevelType w:val="hybridMultilevel"/>
    <w:tmpl w:val="4ABC9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7999911">
    <w:abstractNumId w:val="0"/>
  </w:num>
  <w:num w:numId="2" w16cid:durableId="120270827">
    <w:abstractNumId w:val="2"/>
  </w:num>
  <w:num w:numId="3" w16cid:durableId="462698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DG3MDQyszQ2M7JU0lEKTi0uzszPAykwrAUAqeXGCiwAAAA="/>
  </w:docVars>
  <w:rsids>
    <w:rsidRoot w:val="00756B69"/>
    <w:rsid w:val="000023C1"/>
    <w:rsid w:val="000104AC"/>
    <w:rsid w:val="00030DDF"/>
    <w:rsid w:val="000311BA"/>
    <w:rsid w:val="00035DD1"/>
    <w:rsid w:val="00041229"/>
    <w:rsid w:val="000756FD"/>
    <w:rsid w:val="000C4B44"/>
    <w:rsid w:val="00153F2E"/>
    <w:rsid w:val="00247463"/>
    <w:rsid w:val="002617C5"/>
    <w:rsid w:val="002A7F9E"/>
    <w:rsid w:val="002B513F"/>
    <w:rsid w:val="0034194E"/>
    <w:rsid w:val="003C355C"/>
    <w:rsid w:val="003E537E"/>
    <w:rsid w:val="00435168"/>
    <w:rsid w:val="004409F4"/>
    <w:rsid w:val="00465EF1"/>
    <w:rsid w:val="004927F1"/>
    <w:rsid w:val="004B009B"/>
    <w:rsid w:val="004F76FF"/>
    <w:rsid w:val="00510EB1"/>
    <w:rsid w:val="00571E6C"/>
    <w:rsid w:val="00583D93"/>
    <w:rsid w:val="005B2ED7"/>
    <w:rsid w:val="005F76EE"/>
    <w:rsid w:val="006F3635"/>
    <w:rsid w:val="00756B69"/>
    <w:rsid w:val="00766FFD"/>
    <w:rsid w:val="0079215D"/>
    <w:rsid w:val="007A17DD"/>
    <w:rsid w:val="00825479"/>
    <w:rsid w:val="00893D42"/>
    <w:rsid w:val="008F34C5"/>
    <w:rsid w:val="008F7825"/>
    <w:rsid w:val="0093043F"/>
    <w:rsid w:val="0097281D"/>
    <w:rsid w:val="00991613"/>
    <w:rsid w:val="009A0603"/>
    <w:rsid w:val="00A30055"/>
    <w:rsid w:val="00AE7078"/>
    <w:rsid w:val="00AF5CF3"/>
    <w:rsid w:val="00B470F1"/>
    <w:rsid w:val="00B82C2F"/>
    <w:rsid w:val="00BB2A59"/>
    <w:rsid w:val="00BC70C3"/>
    <w:rsid w:val="00C03C04"/>
    <w:rsid w:val="00C14E28"/>
    <w:rsid w:val="00C248E9"/>
    <w:rsid w:val="00C86F74"/>
    <w:rsid w:val="00CD42D9"/>
    <w:rsid w:val="00D73DD2"/>
    <w:rsid w:val="00E508D4"/>
    <w:rsid w:val="00E72D76"/>
    <w:rsid w:val="00E7439B"/>
    <w:rsid w:val="00EB4BB5"/>
    <w:rsid w:val="00EE1ED1"/>
    <w:rsid w:val="00EE502B"/>
    <w:rsid w:val="00F35887"/>
    <w:rsid w:val="00F72F80"/>
    <w:rsid w:val="00FE0D47"/>
    <w:rsid w:val="11FBF18B"/>
    <w:rsid w:val="20DEF95E"/>
    <w:rsid w:val="220ED8D9"/>
    <w:rsid w:val="36D61B4F"/>
    <w:rsid w:val="44E4E27E"/>
    <w:rsid w:val="4A9B19AC"/>
    <w:rsid w:val="4ABD6615"/>
    <w:rsid w:val="4EA501CB"/>
    <w:rsid w:val="4F969F34"/>
    <w:rsid w:val="5A05DD4D"/>
    <w:rsid w:val="5E131827"/>
    <w:rsid w:val="5EBB4E6E"/>
    <w:rsid w:val="6141E221"/>
    <w:rsid w:val="66330118"/>
    <w:rsid w:val="7DFDF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F68C5"/>
  <w15:docId w15:val="{85AF7E25-7808-5040-B1E3-539D659CE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8E9"/>
  </w:style>
  <w:style w:type="paragraph" w:styleId="Footer">
    <w:name w:val="footer"/>
    <w:basedOn w:val="Normal"/>
    <w:link w:val="FooterChar"/>
    <w:uiPriority w:val="99"/>
    <w:unhideWhenUsed/>
    <w:rsid w:val="00C2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8E9"/>
  </w:style>
  <w:style w:type="paragraph" w:styleId="ListParagraph">
    <w:name w:val="List Paragraph"/>
    <w:basedOn w:val="Normal"/>
    <w:uiPriority w:val="34"/>
    <w:qFormat/>
    <w:rsid w:val="00035D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74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46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93D42"/>
  </w:style>
  <w:style w:type="character" w:customStyle="1" w:styleId="eop">
    <w:name w:val="eop"/>
    <w:basedOn w:val="DefaultParagraphFont"/>
    <w:rsid w:val="00893D42"/>
  </w:style>
  <w:style w:type="character" w:styleId="UnresolvedMention">
    <w:name w:val="Unresolved Mention"/>
    <w:basedOn w:val="DefaultParagraphFont"/>
    <w:uiPriority w:val="99"/>
    <w:semiHidden/>
    <w:unhideWhenUsed/>
    <w:rsid w:val="000C4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cretary@na.org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8868E02FDAD34C9A54CD2B526FA8FE" ma:contentTypeVersion="13" ma:contentTypeDescription="Create a new document." ma:contentTypeScope="" ma:versionID="dca0fb9eefe9bb5679d30849a89a9f49">
  <xsd:schema xmlns:xsd="http://www.w3.org/2001/XMLSchema" xmlns:xs="http://www.w3.org/2001/XMLSchema" xmlns:p="http://schemas.microsoft.com/office/2006/metadata/properties" xmlns:ns3="984a776e-8ab2-461b-aba4-6deac89e7f5d" xmlns:ns4="4c20ff96-81f3-4701-974b-7d8dc4dce2be" targetNamespace="http://schemas.microsoft.com/office/2006/metadata/properties" ma:root="true" ma:fieldsID="271fc9401d6a9b5a1132aec5f8dc388a" ns3:_="" ns4:_="">
    <xsd:import namespace="984a776e-8ab2-461b-aba4-6deac89e7f5d"/>
    <xsd:import namespace="4c20ff96-81f3-4701-974b-7d8dc4dce2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a776e-8ab2-461b-aba4-6deac89e7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0ff96-81f3-4701-974b-7d8dc4dce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14432-FE52-40B9-A030-FD11EC161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4a776e-8ab2-461b-aba4-6deac89e7f5d"/>
    <ds:schemaRef ds:uri="4c20ff96-81f3-4701-974b-7d8dc4dce2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BD3B43-60BC-4507-A3B6-4C9F05C139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13E860-25F3-4ED6-AC6D-E2B7D8FF2B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BF41BD-357F-4AB3-A876-6120484EA3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Axis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ot McMahon</dc:creator>
  <cp:keywords/>
  <cp:lastModifiedBy>Johnny Jones</cp:lastModifiedBy>
  <cp:revision>2</cp:revision>
  <dcterms:created xsi:type="dcterms:W3CDTF">2022-05-18T08:12:00Z</dcterms:created>
  <dcterms:modified xsi:type="dcterms:W3CDTF">2022-05-1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8868E02FDAD34C9A54CD2B526FA8FE</vt:lpwstr>
  </property>
</Properties>
</file>